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70021F" w14:textId="2F1505FD" w:rsidR="00EB7F19" w:rsidRPr="00CB152B" w:rsidRDefault="00EB7F19" w:rsidP="00EB7F1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Opis przedmiotu zamówienia – </w:t>
      </w:r>
      <w:r w:rsidR="006563E1">
        <w:rPr>
          <w:rFonts w:asciiTheme="minorHAnsi" w:hAnsiTheme="minorHAnsi" w:cstheme="minorHAnsi"/>
          <w:b/>
          <w:bCs/>
          <w:sz w:val="22"/>
          <w:szCs w:val="22"/>
        </w:rPr>
        <w:t>Dostawa 8 foteli ewakuacyjnych</w:t>
      </w:r>
    </w:p>
    <w:p w14:paraId="77DDDC1C" w14:textId="77777777" w:rsidR="00EB7F19" w:rsidRPr="00CB152B" w:rsidRDefault="00EB7F19" w:rsidP="00EB7F19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feruję:</w:t>
      </w:r>
    </w:p>
    <w:p w14:paraId="15521529" w14:textId="77777777" w:rsidR="00EB7F19" w:rsidRPr="00CB152B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09028A75" w14:textId="77777777" w:rsidR="00EB7F19" w:rsidRPr="00CB152B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4649"/>
        <w:gridCol w:w="5103"/>
      </w:tblGrid>
      <w:tr w:rsidR="00D66DD9" w:rsidRPr="00C343D0" w14:paraId="4A843F61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lang w:eastAsia="en-US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</w:rPr>
              <w:t>Lp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C343D0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kern w:val="0"/>
                <w:lang w:eastAsia="en-US"/>
              </w:rPr>
              <w:t>Wymagania</w:t>
            </w:r>
          </w:p>
          <w:p w14:paraId="63A5057A" w14:textId="2E732C8D" w:rsidR="00D66DD9" w:rsidRPr="00C343D0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lang w:eastAsia="en-US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C343D0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lang w:eastAsia="en-US"/>
              </w:rPr>
            </w:pPr>
            <w:r w:rsidRPr="00CB152B">
              <w:rPr>
                <w:rFonts w:asciiTheme="minorHAnsi" w:hAnsiTheme="minorHAnsi" w:cstheme="minorHAnsi"/>
                <w:b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D66DD9" w:rsidRPr="00C343D0" w14:paraId="22371F4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44003494" w:rsidR="00D66DD9" w:rsidRPr="00C343D0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</w:rPr>
              <w:t>1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04DF2" w14:textId="6F0F1928" w:rsidR="00D66DD9" w:rsidRPr="006563E1" w:rsidRDefault="006563E1" w:rsidP="00D66DD9">
            <w:pPr>
              <w:autoSpaceDE/>
              <w:autoSpaceDN/>
              <w:spacing w:after="0"/>
              <w:jc w:val="both"/>
              <w:rPr>
                <w:rFonts w:ascii="Calibri" w:hAnsi="Calibri" w:cstheme="minorHAnsi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hAnsi="Calibri" w:cstheme="minorHAnsi"/>
                <w:kern w:val="0"/>
                <w:sz w:val="22"/>
                <w:szCs w:val="22"/>
                <w:lang w:eastAsia="en-US"/>
              </w:rPr>
              <w:t>Fotel z przeznaczeniem dla osób nie mogących poruszać się samodzielni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678405F8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B0D" w14:textId="56EDE0E4" w:rsidR="00D66DD9" w:rsidRPr="00C343D0" w:rsidRDefault="00D66DD9" w:rsidP="00D66DD9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</w:rPr>
              <w:t>2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B7E6C5" w14:textId="3144F889" w:rsidR="00D66DD9" w:rsidRPr="006563E1" w:rsidRDefault="006563E1" w:rsidP="00D66DD9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Calibri" w:hAnsi="Calibr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theme="minorHAnsi"/>
                <w:color w:val="000000"/>
                <w:sz w:val="22"/>
                <w:szCs w:val="22"/>
              </w:rPr>
              <w:t>Mozliwość poruszania sie korytarzami i schodam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0F06A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219FCA8F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3DE" w14:textId="7ED95D78" w:rsidR="00D66DD9" w:rsidRPr="00C343D0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</w:rPr>
              <w:t>3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E5F7C6" w14:textId="6D912B88" w:rsidR="006563E1" w:rsidRPr="006563E1" w:rsidRDefault="006563E1" w:rsidP="006563E1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roste w obsłudze przez 1 operatora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486AF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55797F41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3B7E" w14:textId="0C0EB12D" w:rsidR="00D66DD9" w:rsidRPr="00C343D0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4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2A8168" w14:textId="0FDC2265" w:rsidR="00D66DD9" w:rsidRPr="006563E1" w:rsidRDefault="006563E1" w:rsidP="00D66DD9">
            <w:pPr>
              <w:autoSpaceDE/>
              <w:autoSpaceDN/>
              <w:spacing w:after="0" w:line="276" w:lineRule="auto"/>
              <w:jc w:val="both"/>
              <w:rPr>
                <w:rFonts w:ascii="Calibri" w:hAnsi="Calibri" w:cstheme="minorHAnsi"/>
                <w:kern w:val="0"/>
                <w:sz w:val="22"/>
                <w:szCs w:val="22"/>
                <w:lang w:eastAsia="en-US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ożliwość zjazdu po schodach na pasach funkcyjnych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30B68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0ED45B6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A32B" w14:textId="060420C9" w:rsidR="00D66DD9" w:rsidRPr="00221426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5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3BEB9" w14:textId="326F29B1" w:rsidR="00D66DD9" w:rsidRPr="006563E1" w:rsidRDefault="006563E1" w:rsidP="00D66DD9">
            <w:pPr>
              <w:autoSpaceDE/>
              <w:autoSpaceDN/>
              <w:spacing w:after="0" w:line="276" w:lineRule="auto"/>
              <w:jc w:val="both"/>
              <w:rPr>
                <w:rFonts w:ascii="Calibri" w:hAnsi="Calibri" w:cstheme="minorHAnsi"/>
                <w:color w:val="000000"/>
                <w:sz w:val="22"/>
                <w:szCs w:val="22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ożliwość jazdy w dół oraz w poziomi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29B8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7B95C58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D9BF" w14:textId="676A774A" w:rsidR="00D66DD9" w:rsidRPr="00221426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6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42770" w14:textId="56099C3A" w:rsidR="00D66DD9" w:rsidRPr="006563E1" w:rsidRDefault="006563E1" w:rsidP="00D66DD9">
            <w:pPr>
              <w:autoSpaceDE/>
              <w:autoSpaceDN/>
              <w:rPr>
                <w:rFonts w:ascii="Calibri" w:hAnsi="Calibri" w:cstheme="minorHAnsi"/>
                <w:kern w:val="0"/>
                <w:sz w:val="22"/>
                <w:szCs w:val="22"/>
                <w:lang w:eastAsia="en-US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K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rzesło składan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14661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58255563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5ED7E" w14:textId="7A6F3B87" w:rsidR="00D66DD9" w:rsidRPr="002561EB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7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A07F17" w14:textId="1EDDA5CA" w:rsidR="00D66DD9" w:rsidRPr="006563E1" w:rsidRDefault="006563E1" w:rsidP="00D66DD9">
            <w:pPr>
              <w:autoSpaceDE/>
              <w:autoSpaceDN/>
              <w:rPr>
                <w:rFonts w:ascii="Calibri" w:hAnsi="Calibri" w:cstheme="minorHAnsi"/>
                <w:color w:val="000000"/>
                <w:sz w:val="22"/>
                <w:szCs w:val="22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ożliwość zawieszenia na ścianie w pozycji złożonej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C9036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360D866E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545F" w14:textId="184BAE98" w:rsidR="00D66DD9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8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EB7DF" w14:textId="7DE16FCD" w:rsidR="00D66DD9" w:rsidRPr="006563E1" w:rsidRDefault="006563E1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asy zabezpieczające z możliwością regulacji długośc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C69A4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03C0C516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9B5B6" w14:textId="2A75BD22" w:rsidR="00D66DD9" w:rsidRPr="00C343D0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9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ACF4ED" w14:textId="498B8CBA" w:rsidR="00D66DD9" w:rsidRPr="006563E1" w:rsidRDefault="006563E1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otoluminescencyjny znak krzesła ewakuacyjnego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179F6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67A1877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1642" w14:textId="01E598DF" w:rsidR="00D66DD9" w:rsidRPr="00C343D0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0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593FE" w14:textId="29DC0E64" w:rsidR="00D66DD9" w:rsidRPr="006563E1" w:rsidRDefault="006563E1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Ś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cienne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uchwyty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mocujące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103F5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3D6ACEA3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2E98" w14:textId="60265C7B" w:rsidR="00D66DD9" w:rsidRPr="00C343D0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1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71303" w14:textId="1877055A" w:rsidR="00D66DD9" w:rsidRPr="006563E1" w:rsidRDefault="006563E1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asy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mocujące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osobę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do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krzesła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6EB3A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60174467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30E5" w14:textId="3AB6C0BD" w:rsidR="00D66DD9" w:rsidRPr="00C343D0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2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B79049" w14:textId="78B555E8" w:rsidR="00D66DD9" w:rsidRPr="006563E1" w:rsidRDefault="006563E1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odgłówek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z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regulowaną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wysokością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49510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48D03DE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3879D" w14:textId="100CEC47" w:rsidR="00D66DD9" w:rsidRPr="00C343D0" w:rsidRDefault="00D66DD9" w:rsidP="00D66DD9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3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80918" w14:textId="411171E5" w:rsidR="00D66DD9" w:rsidRPr="006563E1" w:rsidRDefault="006563E1" w:rsidP="00D66DD9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zafk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okrowiec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lub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inny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rodzaj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zabezpieczeni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rzed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kurzem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77A6C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088C0BA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E23E1" w14:textId="5AD11C8F" w:rsidR="00D66DD9" w:rsidRPr="00C343D0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4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E48BE1" w14:textId="766FB7A2" w:rsidR="00D66DD9" w:rsidRPr="006563E1" w:rsidRDefault="006563E1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kładane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oręcze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uchwytów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8FC18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7DFC442A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8DFC4" w14:textId="23417FB4" w:rsidR="00D66DD9" w:rsidRPr="00C343D0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5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A88F23" w14:textId="48C1A7ED" w:rsidR="00D66DD9" w:rsidRPr="006563E1" w:rsidRDefault="006563E1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nstrukcj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użytkowani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krzesła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D93D0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3EF6CA46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4C01" w14:textId="22CCE97E" w:rsidR="00D66DD9" w:rsidRPr="00C343D0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6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F2D952" w14:textId="77777777" w:rsidR="00D66DD9" w:rsidRPr="006563E1" w:rsidRDefault="006563E1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arametry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techniczne</w:t>
            </w:r>
            <w:proofErr w:type="spellEnd"/>
          </w:p>
          <w:p w14:paraId="46A68E4A" w14:textId="77777777" w:rsidR="006563E1" w:rsidRPr="006563E1" w:rsidRDefault="006563E1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wysokość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563E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1040 - 1310 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mm (w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stanie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złożonym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588572FC" w14:textId="77777777" w:rsidR="006563E1" w:rsidRPr="006563E1" w:rsidRDefault="006563E1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szerokość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6563E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270 - 510 </w:t>
            </w: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mm (w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stanie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złożonym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31BE61D9" w14:textId="77777777" w:rsidR="006563E1" w:rsidRPr="006563E1" w:rsidRDefault="006563E1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wag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urządzeni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max 18kg (bez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obciążeni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51CFEE09" w14:textId="3FEABE41" w:rsidR="006563E1" w:rsidRPr="006563E1" w:rsidRDefault="006563E1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udźwig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 - min  155 kg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0A94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18C0F020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934CB" w14:textId="2A265D18" w:rsidR="00D66DD9" w:rsidRPr="002561EB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7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BAB899" w14:textId="3F709254" w:rsidR="00D66DD9" w:rsidRPr="006563E1" w:rsidRDefault="006563E1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36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miesięczn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gwarancj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jakości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całość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przedmiotu</w:t>
            </w:r>
            <w:proofErr w:type="spellEnd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63E1">
              <w:rPr>
                <w:rFonts w:asciiTheme="minorHAnsi" w:hAnsiTheme="minorHAnsi" w:cstheme="minorHAnsi"/>
                <w:sz w:val="22"/>
                <w:szCs w:val="22"/>
              </w:rPr>
              <w:t>zamówienia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93C08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63ACE709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C345" w14:textId="1CCE1ECA" w:rsidR="00D66DD9" w:rsidRPr="00C343D0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8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C8C0C9" w14:textId="78DFD872" w:rsidR="00D66DD9" w:rsidRPr="00324C11" w:rsidRDefault="00324C11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eastAsia="Calibri" w:hAnsiTheme="minorHAnsi" w:cstheme="minorHAnsi"/>
                <w:kern w:val="0"/>
                <w:sz w:val="22"/>
                <w:szCs w:val="22"/>
                <w:lang w:eastAsia="en-US"/>
              </w:rPr>
            </w:pPr>
            <w:r w:rsidRPr="00324C11">
              <w:rPr>
                <w:rFonts w:asciiTheme="minorHAnsi" w:hAnsiTheme="minorHAnsi" w:cstheme="minorHAnsi"/>
                <w:sz w:val="22"/>
                <w:szCs w:val="22"/>
              </w:rPr>
              <w:t xml:space="preserve">Wykonawca </w:t>
            </w:r>
            <w:r w:rsidR="006563E1" w:rsidRPr="00324C11">
              <w:rPr>
                <w:rFonts w:asciiTheme="minorHAnsi" w:hAnsiTheme="minorHAnsi" w:cstheme="minorHAnsi"/>
                <w:sz w:val="22"/>
                <w:szCs w:val="22"/>
              </w:rPr>
              <w:t xml:space="preserve">pokrywa robociznę i wadliwe części użyte przy ich wytworzeniu oraz przegląd wizualny, wymianę zużytych części oraz serwisowania i przeglądu technicznego wszystkich 8 krzeseł  min raz w roku każde urządzenie </w:t>
            </w:r>
            <w:r w:rsidR="006563E1" w:rsidRPr="00324C1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(wliczone w cenę niniejszego zamówienia) w okresie trwania 36  miesięcznej gwarancj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BD87D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3486B1A2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85F24" w14:textId="2A7FE049" w:rsidR="00D66DD9" w:rsidRPr="00C343D0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 xml:space="preserve">19. 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2823E0" w14:textId="53FC5305" w:rsidR="00D66DD9" w:rsidRPr="00324C11" w:rsidRDefault="00324C11" w:rsidP="00324C11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4C1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ontaż do 3 tygodni </w:t>
            </w:r>
            <w:r w:rsidRPr="00324C11">
              <w:rPr>
                <w:rFonts w:asciiTheme="minorHAnsi" w:hAnsiTheme="minorHAnsi" w:cstheme="minorHAnsi"/>
                <w:sz w:val="22"/>
                <w:szCs w:val="22"/>
              </w:rPr>
              <w:t>wraz z pierwszą inspekcją użytkowania</w:t>
            </w:r>
            <w:r w:rsidRPr="00324C1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24C11">
              <w:rPr>
                <w:rFonts w:asciiTheme="minorHAnsi" w:hAnsiTheme="minorHAnsi" w:cstheme="minorHAnsi"/>
                <w:sz w:val="22"/>
                <w:szCs w:val="22"/>
              </w:rPr>
              <w:t>w terminie do 3 tygodni od dostarczenia sprzętu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0B683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3BA28FB0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3060C" w14:textId="06CC0D24" w:rsidR="00D66DD9" w:rsidRPr="00C343D0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20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5958DD" w14:textId="5CDBE868" w:rsidR="00D66DD9" w:rsidRPr="00324C11" w:rsidRDefault="00324C11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4C11">
              <w:rPr>
                <w:rFonts w:asciiTheme="minorHAnsi" w:hAnsiTheme="minorHAnsi" w:cstheme="minorHAnsi"/>
                <w:sz w:val="22"/>
                <w:szCs w:val="22"/>
              </w:rPr>
              <w:t>Oznakowania miejsca montażu krzesła ewakuacyjnego fotoluminescencyjnym znakiem krzesła ewakuacyjnego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F5C3E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6E9A034D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6993D" w14:textId="5D20CF88" w:rsidR="00D66DD9" w:rsidRPr="00C343D0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21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6F329E" w14:textId="50C84F92" w:rsidR="00D66DD9" w:rsidRPr="00324C11" w:rsidRDefault="00324C11" w:rsidP="006948A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24C1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zkolenie przed dostawcę </w:t>
            </w:r>
            <w:r w:rsidRPr="00324C11">
              <w:rPr>
                <w:rFonts w:asciiTheme="minorHAnsi" w:eastAsia="Tahoma" w:hAnsiTheme="minorHAnsi" w:cstheme="minorHAnsi"/>
                <w:color w:val="000000"/>
                <w:sz w:val="22"/>
                <w:szCs w:val="22"/>
                <w:lang w:eastAsia="ar-SA"/>
              </w:rPr>
              <w:t xml:space="preserve">zakresu obsługi, użytkowania i niezbędnej konserwacji  </w:t>
            </w:r>
            <w:r w:rsidR="006948A9">
              <w:rPr>
                <w:rFonts w:asciiTheme="minorHAnsi" w:eastAsia="Tahoma" w:hAnsiTheme="minorHAnsi" w:cstheme="minorHAnsi"/>
                <w:color w:val="000000"/>
                <w:sz w:val="22"/>
                <w:szCs w:val="22"/>
                <w:lang w:eastAsia="ar-SA"/>
              </w:rPr>
              <w:t>foteli</w:t>
            </w:r>
            <w:bookmarkStart w:id="0" w:name="_GoBack"/>
            <w:bookmarkEnd w:id="0"/>
            <w:r w:rsidRPr="00324C11">
              <w:rPr>
                <w:rFonts w:asciiTheme="minorHAnsi" w:eastAsia="Tahoma" w:hAnsiTheme="minorHAnsi" w:cstheme="minorHAnsi"/>
                <w:color w:val="000000"/>
                <w:sz w:val="22"/>
                <w:szCs w:val="22"/>
                <w:lang w:eastAsia="ar-SA"/>
              </w:rPr>
              <w:t xml:space="preserve"> ewakuacyjnych osób odpowiedzialnych za właściwe wykorzystanie krzeseł/foteli</w:t>
            </w:r>
            <w:r w:rsidRPr="00324C11">
              <w:rPr>
                <w:rFonts w:asciiTheme="minorHAnsi" w:eastAsia="Tahoma" w:hAnsiTheme="minorHAnsi" w:cstheme="minorHAnsi"/>
                <w:color w:val="000000"/>
                <w:sz w:val="22"/>
                <w:szCs w:val="22"/>
                <w:lang w:eastAsia="ar-SA"/>
              </w:rPr>
              <w:t xml:space="preserve"> w 8 lokalizacjach jednostek UMP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AE398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D66DD9" w:rsidRPr="00C343D0" w14:paraId="1F6D5CA0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3C7AD" w14:textId="4EC669C0" w:rsidR="00D66DD9" w:rsidRPr="00C343D0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22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7D8CF2" w14:textId="3ACC8AA9" w:rsidR="00D66DD9" w:rsidRPr="00324C11" w:rsidRDefault="00324C11" w:rsidP="00324C11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</w:t>
            </w:r>
            <w:r w:rsidRPr="00324C11">
              <w:rPr>
                <w:rFonts w:asciiTheme="minorHAnsi" w:hAnsiTheme="minorHAnsi"/>
                <w:sz w:val="22"/>
                <w:szCs w:val="22"/>
              </w:rPr>
              <w:t>eklaracj</w:t>
            </w:r>
            <w:r>
              <w:rPr>
                <w:rFonts w:asciiTheme="minorHAnsi" w:hAnsiTheme="minorHAnsi"/>
                <w:sz w:val="22"/>
                <w:szCs w:val="22"/>
              </w:rPr>
              <w:t>a</w:t>
            </w:r>
            <w:r w:rsidRPr="00324C11">
              <w:rPr>
                <w:rFonts w:asciiTheme="minorHAnsi" w:hAnsiTheme="minorHAnsi"/>
                <w:sz w:val="22"/>
                <w:szCs w:val="22"/>
              </w:rPr>
              <w:t xml:space="preserve"> zgodności CE oraz oświadczenie, że krzesła ewakuacyjne są urządzeniami nieinwazyjnymi klasy I zgodnie z przepisami zawartymi w Aneksie VIII Medyczne Urządzenia regulacje WE 2017/745 z 5 Kwietnia 2017 w języku polskim lub angielskim. Wykonawca zobowiązany jest do dostarczenia ww. certyfikatów (CE) wraz z dostarczonym sprzętem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88399" w14:textId="77777777" w:rsidR="00D66DD9" w:rsidRPr="00D66DD9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198DAD" w14:textId="77777777" w:rsidR="00162D44" w:rsidRDefault="00162D44">
      <w:pPr>
        <w:spacing w:after="0"/>
      </w:pPr>
      <w:r>
        <w:separator/>
      </w:r>
    </w:p>
  </w:endnote>
  <w:endnote w:type="continuationSeparator" w:id="0">
    <w:p w14:paraId="2231FDFF" w14:textId="77777777" w:rsidR="00162D44" w:rsidRDefault="00162D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6948A9">
      <w:rPr>
        <w:noProof/>
      </w:rPr>
      <w:t>2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D7C7F1" w14:textId="77777777" w:rsidR="00162D44" w:rsidRDefault="00162D44">
      <w:pPr>
        <w:spacing w:after="0"/>
      </w:pPr>
      <w:r>
        <w:separator/>
      </w:r>
    </w:p>
  </w:footnote>
  <w:footnote w:type="continuationSeparator" w:id="0">
    <w:p w14:paraId="17022FB1" w14:textId="77777777" w:rsidR="00162D44" w:rsidRDefault="00162D4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2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6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5"/>
  </w:num>
  <w:num w:numId="6">
    <w:abstractNumId w:val="3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1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B6E5A"/>
    <w:rsid w:val="000F35FF"/>
    <w:rsid w:val="001052D2"/>
    <w:rsid w:val="00106CB3"/>
    <w:rsid w:val="00123C9A"/>
    <w:rsid w:val="001274CE"/>
    <w:rsid w:val="00162D44"/>
    <w:rsid w:val="001659C5"/>
    <w:rsid w:val="001750EE"/>
    <w:rsid w:val="00186064"/>
    <w:rsid w:val="00192213"/>
    <w:rsid w:val="001C1B18"/>
    <w:rsid w:val="001C7933"/>
    <w:rsid w:val="001F3EFD"/>
    <w:rsid w:val="00215B9A"/>
    <w:rsid w:val="00221426"/>
    <w:rsid w:val="00241191"/>
    <w:rsid w:val="0025265B"/>
    <w:rsid w:val="002561EB"/>
    <w:rsid w:val="002654E5"/>
    <w:rsid w:val="00272D2B"/>
    <w:rsid w:val="002828C3"/>
    <w:rsid w:val="002B6188"/>
    <w:rsid w:val="002C3B29"/>
    <w:rsid w:val="002D510B"/>
    <w:rsid w:val="002D7BEE"/>
    <w:rsid w:val="002E3F14"/>
    <w:rsid w:val="002F6154"/>
    <w:rsid w:val="003015D1"/>
    <w:rsid w:val="00324C11"/>
    <w:rsid w:val="003570AD"/>
    <w:rsid w:val="00374A37"/>
    <w:rsid w:val="00394179"/>
    <w:rsid w:val="003A19D0"/>
    <w:rsid w:val="003B4B0C"/>
    <w:rsid w:val="003C3535"/>
    <w:rsid w:val="003C4571"/>
    <w:rsid w:val="003D3EEB"/>
    <w:rsid w:val="003F0363"/>
    <w:rsid w:val="003F5CF0"/>
    <w:rsid w:val="003F63EB"/>
    <w:rsid w:val="00425E0D"/>
    <w:rsid w:val="004624CD"/>
    <w:rsid w:val="004E1D8F"/>
    <w:rsid w:val="005421E2"/>
    <w:rsid w:val="00542844"/>
    <w:rsid w:val="0057109D"/>
    <w:rsid w:val="005A03F7"/>
    <w:rsid w:val="005C1C50"/>
    <w:rsid w:val="005E2CE3"/>
    <w:rsid w:val="00625025"/>
    <w:rsid w:val="006436E5"/>
    <w:rsid w:val="006522F0"/>
    <w:rsid w:val="006563E1"/>
    <w:rsid w:val="00660B3C"/>
    <w:rsid w:val="00667117"/>
    <w:rsid w:val="0067601E"/>
    <w:rsid w:val="006948A9"/>
    <w:rsid w:val="00716AE8"/>
    <w:rsid w:val="007303D4"/>
    <w:rsid w:val="00742C09"/>
    <w:rsid w:val="007449FA"/>
    <w:rsid w:val="00792023"/>
    <w:rsid w:val="00796A2E"/>
    <w:rsid w:val="007A14CE"/>
    <w:rsid w:val="007B23A3"/>
    <w:rsid w:val="007C794F"/>
    <w:rsid w:val="007E6618"/>
    <w:rsid w:val="007F38B7"/>
    <w:rsid w:val="00812FB9"/>
    <w:rsid w:val="008B7D17"/>
    <w:rsid w:val="00907FD2"/>
    <w:rsid w:val="00920CEF"/>
    <w:rsid w:val="00924D49"/>
    <w:rsid w:val="0093011E"/>
    <w:rsid w:val="00976A20"/>
    <w:rsid w:val="00976EDC"/>
    <w:rsid w:val="009A42F7"/>
    <w:rsid w:val="009A76D4"/>
    <w:rsid w:val="009B02F5"/>
    <w:rsid w:val="009F03F1"/>
    <w:rsid w:val="00A22882"/>
    <w:rsid w:val="00A42526"/>
    <w:rsid w:val="00A47F10"/>
    <w:rsid w:val="00AB550F"/>
    <w:rsid w:val="00AD455D"/>
    <w:rsid w:val="00B02044"/>
    <w:rsid w:val="00B55550"/>
    <w:rsid w:val="00BC1432"/>
    <w:rsid w:val="00BE5BCA"/>
    <w:rsid w:val="00BF6FBF"/>
    <w:rsid w:val="00C30C07"/>
    <w:rsid w:val="00C343D0"/>
    <w:rsid w:val="00C57410"/>
    <w:rsid w:val="00C61181"/>
    <w:rsid w:val="00D3538F"/>
    <w:rsid w:val="00D41856"/>
    <w:rsid w:val="00D64EED"/>
    <w:rsid w:val="00D66DD9"/>
    <w:rsid w:val="00D70FE4"/>
    <w:rsid w:val="00DE2549"/>
    <w:rsid w:val="00E435F9"/>
    <w:rsid w:val="00E57389"/>
    <w:rsid w:val="00EA4C91"/>
    <w:rsid w:val="00EB7F19"/>
    <w:rsid w:val="00EC44CB"/>
    <w:rsid w:val="00EC589B"/>
    <w:rsid w:val="00EC7224"/>
    <w:rsid w:val="00F01F57"/>
    <w:rsid w:val="00F44398"/>
    <w:rsid w:val="00F82632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3</Words>
  <Characters>2061</Characters>
  <Application>Microsoft Office Word</Application>
  <DocSecurity>0</DocSecurity>
  <Lines>17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 (p011780)</cp:lastModifiedBy>
  <cp:revision>5</cp:revision>
  <dcterms:created xsi:type="dcterms:W3CDTF">2021-03-25T13:32:00Z</dcterms:created>
  <dcterms:modified xsi:type="dcterms:W3CDTF">2021-04-09T12:56:00Z</dcterms:modified>
</cp:coreProperties>
</file>